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0791A" w14:textId="18277F53" w:rsidR="00265F21" w:rsidRDefault="00F53979" w:rsidP="00265F21">
      <w:pPr>
        <w:spacing w:line="259" w:lineRule="auto"/>
        <w:jc w:val="center"/>
        <w:rPr>
          <w:rFonts w:ascii="標楷體" w:eastAsia="標楷體" w:hAnsi="標楷體"/>
          <w:sz w:val="36"/>
          <w:szCs w:val="24"/>
        </w:rPr>
      </w:pPr>
      <w:bookmarkStart w:id="0" w:name="_Hlk3500780"/>
      <w:r w:rsidRPr="005E4B85">
        <w:rPr>
          <w:rFonts w:ascii="標楷體" w:eastAsia="標楷體" w:hAnsi="標楷體" w:hint="eastAsia"/>
          <w:spacing w:val="790"/>
          <w:sz w:val="40"/>
          <w:szCs w:val="24"/>
          <w:fitText w:val="9360" w:id="1955895552"/>
        </w:rPr>
        <w:t>Kiel Hackett</w:t>
      </w:r>
      <w:r w:rsidR="00265F21" w:rsidRPr="005E4B85">
        <w:rPr>
          <w:rFonts w:ascii="標楷體" w:eastAsia="標楷體" w:hAnsi="標楷體" w:hint="eastAsia"/>
          <w:spacing w:val="50"/>
          <w:sz w:val="40"/>
          <w:szCs w:val="24"/>
          <w:fitText w:val="9360" w:id="1955895552"/>
        </w:rPr>
        <w:t>函</w:t>
      </w:r>
    </w:p>
    <w:p w14:paraId="1732D3AF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40D7FAAE" w14:textId="77777777" w:rsidR="00B07544" w:rsidRDefault="00B07544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40"/>
        </w:rPr>
      </w:pPr>
    </w:p>
    <w:p w14:paraId="687A0F1E" w14:textId="71671BF7" w:rsidR="00265F21" w:rsidRPr="00030293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40"/>
          <w:szCs w:val="40"/>
        </w:rPr>
      </w:pPr>
      <w:r w:rsidRPr="00886CD4">
        <w:rPr>
          <w:rFonts w:ascii="標楷體" w:eastAsia="標楷體" w:hAnsi="標楷體" w:hint="eastAsia"/>
          <w:sz w:val="32"/>
          <w:szCs w:val="40"/>
        </w:rPr>
        <w:t>受文者:</w:t>
      </w:r>
      <w:r w:rsidR="00B07544" w:rsidRPr="00B07544">
        <w:t xml:space="preserve"> </w:t>
      </w:r>
      <w:r w:rsidR="00B07544" w:rsidRPr="00B07544">
        <w:rPr>
          <w:rFonts w:ascii="標楷體" w:eastAsia="標楷體" w:hAnsi="標楷體"/>
          <w:sz w:val="32"/>
          <w:szCs w:val="40"/>
        </w:rPr>
        <w:t>Kiel Hackett</w:t>
      </w:r>
    </w:p>
    <w:p w14:paraId="2DA2E1C5" w14:textId="77777777" w:rsidR="00265F21" w:rsidRDefault="00265F21" w:rsidP="00265F21">
      <w:pPr>
        <w:spacing w:after="0" w:line="259" w:lineRule="auto"/>
        <w:contextualSpacing/>
        <w:rPr>
          <w:rFonts w:ascii="標楷體" w:eastAsia="標楷體" w:hAnsi="標楷體"/>
          <w:sz w:val="24"/>
          <w:szCs w:val="24"/>
        </w:rPr>
      </w:pPr>
    </w:p>
    <w:p w14:paraId="5CBBFD4F" w14:textId="2DC5F23C" w:rsidR="00265F21" w:rsidRDefault="00265F21" w:rsidP="00265F21">
      <w:pPr>
        <w:spacing w:after="0"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發文日期:</w:t>
      </w:r>
      <w:r w:rsidR="005E4B85" w:rsidRPr="005E4B85">
        <w:t xml:space="preserve"> </w:t>
      </w:r>
      <w:r w:rsidR="005E4B85" w:rsidRPr="005E4B85">
        <w:rPr>
          <w:rFonts w:ascii="標楷體" w:eastAsia="標楷體" w:hAnsi="標楷體"/>
          <w:sz w:val="24"/>
          <w:szCs w:val="24"/>
        </w:rPr>
        <w:t>2021-04-06 00:00:00</w:t>
      </w:r>
    </w:p>
    <w:p w14:paraId="32F1A920" w14:textId="23C6124E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 w:rsidRPr="00FE6C9F">
        <w:rPr>
          <w:rFonts w:ascii="標楷體" w:eastAsia="標楷體" w:hAnsi="標楷體" w:hint="eastAsia"/>
          <w:sz w:val="24"/>
          <w:szCs w:val="24"/>
        </w:rPr>
        <w:t>發文字</w:t>
      </w:r>
      <w:r>
        <w:rPr>
          <w:rFonts w:ascii="標楷體" w:eastAsia="標楷體" w:hAnsi="標楷體" w:hint="eastAsia"/>
          <w:sz w:val="24"/>
          <w:szCs w:val="24"/>
        </w:rPr>
        <w:t>號:</w:t>
      </w:r>
      <w:r w:rsidR="00210A6E" w:rsidRPr="00210A6E">
        <w:rPr>
          <w:rFonts w:ascii="標楷體" w:eastAsia="標楷體" w:hAnsi="標楷體"/>
          <w:sz w:val="24"/>
          <w:szCs w:val="24"/>
        </w:rPr>
        <w:t xml:space="preserve"> </w:t>
      </w:r>
      <w:r w:rsidR="00210A6E" w:rsidRPr="005E4B85">
        <w:rPr>
          <w:rFonts w:ascii="標楷體" w:eastAsia="標楷體" w:hAnsi="標楷體"/>
          <w:sz w:val="24"/>
          <w:szCs w:val="24"/>
        </w:rPr>
        <w:t>${serial_event}${serial_number}</w:t>
      </w:r>
    </w:p>
    <w:p w14:paraId="7BF1F9E7" w14:textId="5F26C8C8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速別:</w:t>
      </w:r>
      <w:r w:rsidR="00821870" w:rsidRPr="00821870">
        <w:rPr>
          <w:rFonts w:ascii="標楷體" w:eastAsia="標楷體" w:hAnsi="標楷體"/>
          <w:sz w:val="24"/>
          <w:szCs w:val="24"/>
        </w:rPr>
        <w:t xml:space="preserve"> </w:t>
      </w:r>
      <w:r w:rsidR="00821870" w:rsidRPr="005E4B85">
        <w:rPr>
          <w:rFonts w:ascii="標楷體" w:eastAsia="標楷體" w:hAnsi="標楷體"/>
          <w:sz w:val="24"/>
          <w:szCs w:val="24"/>
        </w:rPr>
        <w:t>最速件</w:t>
      </w:r>
    </w:p>
    <w:p w14:paraId="0D0D057D" w14:textId="61E342C4" w:rsidR="00265F21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密等及解密期限或保密期限:</w:t>
      </w:r>
      <w:r w:rsidR="00660E89" w:rsidRPr="00660E89">
        <w:t xml:space="preserve"> </w:t>
      </w:r>
      <w:r w:rsidR="00660E89">
        <w:t>無</w:t>
      </w:r>
    </w:p>
    <w:p w14:paraId="4798358C" w14:textId="77777777" w:rsidR="00265F21" w:rsidRPr="006C2C83" w:rsidRDefault="00265F21" w:rsidP="00265F21">
      <w:pPr>
        <w:spacing w:line="240" w:lineRule="auto"/>
        <w:contextualSpacing/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 w:hint="eastAsia"/>
          <w:sz w:val="24"/>
          <w:szCs w:val="24"/>
        </w:rPr>
        <w:t>附件:</w:t>
      </w:r>
    </w:p>
    <w:p w14:paraId="354B0AFC" w14:textId="77777777" w:rsidR="00265F21" w:rsidRDefault="00265F21" w:rsidP="00265F2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p w14:paraId="1AF13832" w14:textId="31C4454D" w:rsidR="00265F21" w:rsidRDefault="00265F21" w:rsidP="00265F21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主旨:</w:t>
      </w:r>
      <w:r w:rsidR="00664F31">
        <w:rPr>
          <w:rFonts w:ascii="標楷體" w:eastAsia="標楷體" w:hAnsi="標楷體"/>
          <w:sz w:val="32"/>
          <w:szCs w:val="24"/>
        </w:rPr>
        <w:t xml:space="preserve"> 測試2</w:t>
      </w:r>
    </w:p>
    <w:p w14:paraId="0B3140B8" w14:textId="183402D6" w:rsidR="00265F21" w:rsidRDefault="00265F21" w:rsidP="00D517C6">
      <w:pPr>
        <w:spacing w:after="240" w:line="276" w:lineRule="auto"/>
        <w:rPr>
          <w:rFonts w:ascii="標楷體" w:eastAsia="標楷體" w:hAnsi="標楷體"/>
          <w:sz w:val="32"/>
          <w:szCs w:val="24"/>
        </w:rPr>
      </w:pPr>
      <w:r>
        <w:rPr>
          <w:rFonts w:ascii="標楷體" w:eastAsia="標楷體" w:hAnsi="標楷體" w:hint="eastAsia"/>
          <w:sz w:val="32"/>
          <w:szCs w:val="24"/>
        </w:rPr>
        <w:t>說明:</w:t>
      </w:r>
      <w:bookmarkEnd w:id="0"/>
    </w:p>
    <w:p>
      <w:pPr/>
      <w:r>
        <w:rPr/>
        <w:t xml:space="preserve">今天要測試公文的可用性</w:t>
      </w:r>
    </w:p>
    <w:p>
      <w:pPr/>
      <w:r>
        <w:rPr/>
        <w:t xml:space="preserve">這是有換行的地方</w:t>
      </w:r>
    </w:p>
    <w:p>
      <w:pPr/>
      <w:r>
        <w:rPr>
          <w:b w:val="1"/>
          <w:bCs w:val="1"/>
        </w:rPr>
        <w:t xml:space="preserve">這裡的字體不太一樣</w:t>
      </w:r>
    </w:p>
    <w:p>
      <w:pPr/>
      <w:r>
        <w:rPr>
          <w:b w:val="1"/>
          <w:bCs w:val="1"/>
          <w:i w:val="1"/>
          <w:iCs w:val="1"/>
        </w:rPr>
        <w:t xml:space="preserve">這個也是喔</w:t>
      </w:r>
    </w:p>
    <w:p>
      <w:pPr/>
      <w:r>
        <w:rPr>
          <w:b w:val="1"/>
          <w:bCs w:val="1"/>
          <w:i w:val="1"/>
          <w:iCs w:val="1"/>
        </w:rPr>
        <w:t xml:space="preserve">~~~</w:t>
      </w:r>
    </w:p>
    <w:p w14:paraId="7B8C79F4" w14:textId="78B8F290" w:rsidR="00265F21" w:rsidRPr="00E274A3" w:rsidRDefault="00963952" w:rsidP="00265F21">
      <w:pPr>
        <w:spacing w:after="240" w:line="276" w:lineRule="auto"/>
        <w:ind w:left="1440"/>
        <w:rPr>
          <w:rFonts w:ascii="標楷體" w:eastAsia="標楷體" w:hAnsi="標楷體"/>
          <w:spacing w:val="3"/>
          <w:sz w:val="32"/>
          <w:szCs w:val="24"/>
        </w:rPr>
      </w:pPr>
      <w:r w:rsidRPr="009C5561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1955899649"/>
        </w:rPr>
        <w:t>${sign1_depart}</w:t>
      </w:r>
      <w:r w:rsidR="00265F21">
        <w:rPr>
          <w:rFonts w:ascii="標楷體" w:eastAsia="標楷體" w:hAnsi="標楷體" w:hint="eastAsia"/>
          <w:sz w:val="32"/>
          <w:szCs w:val="24"/>
        </w:rPr>
        <w:t xml:space="preserve">  </w:t>
      </w:r>
      <w:r w:rsidR="00EE350C" w:rsidRPr="00EE350C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3"/>
        </w:rPr>
        <w:t>${sign1_name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5724D659" w14:textId="7DB430ED" w:rsidR="00E274A3" w:rsidRPr="00CF2203" w:rsidRDefault="009C5561" w:rsidP="00265F21">
      <w:pPr>
        <w:spacing w:after="240" w:line="276" w:lineRule="auto"/>
        <w:ind w:left="1440"/>
        <w:rPr>
          <w:rFonts w:ascii="標楷體" w:eastAsia="標楷體" w:hAnsi="標楷體"/>
          <w:sz w:val="32"/>
          <w:szCs w:val="24"/>
        </w:rPr>
      </w:pPr>
      <w:r w:rsidRPr="008C773A">
        <w:rPr>
          <w:rFonts w:ascii="標楷體" w:eastAsia="標楷體" w:hAnsi="標楷體" w:hint="eastAsia"/>
          <w:spacing w:val="1"/>
          <w:w w:val="77"/>
          <w:sz w:val="32"/>
          <w:szCs w:val="24"/>
          <w:fitText w:val="1872" w:id="-1808413184"/>
        </w:rPr>
        <w:t>${sign2_depart}</w:t>
      </w:r>
      <w:r w:rsidR="00E274A3">
        <w:rPr>
          <w:rFonts w:ascii="標楷體" w:eastAsia="標楷體" w:hAnsi="標楷體" w:hint="eastAsia"/>
          <w:sz w:val="32"/>
          <w:szCs w:val="24"/>
        </w:rPr>
        <w:t xml:space="preserve">  </w:t>
      </w:r>
      <w:r w:rsidR="003222AA" w:rsidRPr="003222AA">
        <w:rPr>
          <w:rFonts w:ascii="標楷體" w:eastAsia="標楷體" w:hAnsi="標楷體" w:hint="eastAsia"/>
          <w:spacing w:val="22"/>
          <w:w w:val="77"/>
          <w:sz w:val="32"/>
          <w:szCs w:val="24"/>
          <w:fitText w:val="1872" w:id="-1808413182"/>
        </w:rPr>
        <w:t>${sign2_name}</w:t>
      </w:r>
      <w:r w:rsidR="001A5A01">
        <w:rPr>
          <w:rFonts w:ascii="標楷體" w:eastAsia="標楷體" w:hAnsi="標楷體" w:hint="eastAsia"/>
          <w:sz w:val="32"/>
          <w:szCs w:val="24"/>
        </w:rPr>
        <w:t xml:space="preserve"> </w:t>
      </w:r>
      <w:r w:rsidR="003000AA">
        <w:rPr>
          <w:rFonts w:ascii="標楷體" w:eastAsia="標楷體" w:hAnsi="標楷體" w:hint="eastAsia"/>
          <w:sz w:val="32"/>
          <w:szCs w:val="24"/>
        </w:rPr>
        <w:t xml:space="preserve"> </w:t>
      </w:r>
    </w:p>
    <w:p w14:paraId="67DE7667" w14:textId="52EA6878" w:rsidR="00637CD3" w:rsidRPr="00703311" w:rsidRDefault="00637CD3" w:rsidP="00703311">
      <w:pPr>
        <w:spacing w:line="259" w:lineRule="auto"/>
        <w:rPr>
          <w:rFonts w:ascii="標楷體" w:eastAsia="標楷體" w:hAnsi="標楷體"/>
          <w:sz w:val="32"/>
          <w:szCs w:val="24"/>
        </w:rPr>
      </w:pPr>
    </w:p>
    <w:sectPr w:rsidR="00637CD3" w:rsidRPr="007033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F4029" w14:textId="77777777" w:rsidR="00B846E9" w:rsidRDefault="00B846E9" w:rsidP="00B923BB">
      <w:pPr>
        <w:spacing w:after="0" w:line="240" w:lineRule="auto"/>
      </w:pPr>
      <w:r>
        <w:separator/>
      </w:r>
    </w:p>
  </w:endnote>
  <w:endnote w:type="continuationSeparator" w:id="0">
    <w:p w14:paraId="3D42D0A5" w14:textId="77777777" w:rsidR="00B846E9" w:rsidRDefault="00B846E9" w:rsidP="00B92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C9DE2" w14:textId="77777777" w:rsidR="00B846E9" w:rsidRDefault="00B846E9" w:rsidP="00B923BB">
      <w:pPr>
        <w:spacing w:after="0" w:line="240" w:lineRule="auto"/>
      </w:pPr>
      <w:r>
        <w:separator/>
      </w:r>
    </w:p>
  </w:footnote>
  <w:footnote w:type="continuationSeparator" w:id="0">
    <w:p w14:paraId="44FA88D4" w14:textId="77777777" w:rsidR="00B846E9" w:rsidRDefault="00B846E9" w:rsidP="00B923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C82ADB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72700567"/>
    <w:multiLevelType w:val="multilevel"/>
    <w:tmpl w:val="0409001D"/>
    <w:styleLink w:val="1"/>
    <w:lvl w:ilvl="0">
      <w:start w:val="1"/>
      <w:numFmt w:val="taiwaneseCountingThousand"/>
      <w:lvlText w:val="%1)"/>
      <w:lvlJc w:val="left"/>
      <w:pPr>
        <w:ind w:left="360" w:hanging="360"/>
      </w:pPr>
      <w:rPr>
        <w:rFonts w:ascii="標楷體" w:hAnsi="標楷體"/>
        <w:b/>
      </w:rPr>
    </w:lvl>
    <w:lvl w:ilvl="1">
      <w:start w:val="1"/>
      <w:numFmt w:val="decimal"/>
      <w:lvlText w:val="%2)"/>
      <w:lvlJc w:val="left"/>
      <w:pPr>
        <w:ind w:left="720" w:hanging="360"/>
      </w:pPr>
    </w:lvl>
    <w:lvl w:ilvl="2">
      <w:start w:val="1"/>
      <w:numFmt w:val="upp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728222E1"/>
    <w:multiLevelType w:val="hybridMultilevel"/>
    <w:tmpl w:val="25F8E45A"/>
    <w:lvl w:ilvl="0" w:tplc="4A0E7C54">
      <w:start w:val="1"/>
      <w:numFmt w:val="taiwaneseCountingThousand"/>
      <w:suff w:val="space"/>
      <w:lvlText w:val="%1、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TM3MrC0MDQwNjRT0lEKTi0uzszPAykwqgUAROiTRSwAAAA="/>
  </w:docVars>
  <w:rsids>
    <w:rsidRoot w:val="008E6389"/>
    <w:rsid w:val="00026DE6"/>
    <w:rsid w:val="000C47AC"/>
    <w:rsid w:val="000C540F"/>
    <w:rsid w:val="000F42E5"/>
    <w:rsid w:val="001173B3"/>
    <w:rsid w:val="001A5A01"/>
    <w:rsid w:val="001A726D"/>
    <w:rsid w:val="001B3E9F"/>
    <w:rsid w:val="00210A6E"/>
    <w:rsid w:val="00265F21"/>
    <w:rsid w:val="00283BC2"/>
    <w:rsid w:val="002A2C54"/>
    <w:rsid w:val="002C7E04"/>
    <w:rsid w:val="003000AA"/>
    <w:rsid w:val="003222AA"/>
    <w:rsid w:val="003D29BE"/>
    <w:rsid w:val="003E144B"/>
    <w:rsid w:val="00436A13"/>
    <w:rsid w:val="0052544C"/>
    <w:rsid w:val="005346DA"/>
    <w:rsid w:val="00557538"/>
    <w:rsid w:val="005E4B85"/>
    <w:rsid w:val="00600BA0"/>
    <w:rsid w:val="00637CD3"/>
    <w:rsid w:val="00660E89"/>
    <w:rsid w:val="00664F31"/>
    <w:rsid w:val="00703311"/>
    <w:rsid w:val="007228ED"/>
    <w:rsid w:val="007C096E"/>
    <w:rsid w:val="007C3D51"/>
    <w:rsid w:val="00821870"/>
    <w:rsid w:val="0082651F"/>
    <w:rsid w:val="008339CD"/>
    <w:rsid w:val="00871684"/>
    <w:rsid w:val="00882BC6"/>
    <w:rsid w:val="008C773A"/>
    <w:rsid w:val="008E6389"/>
    <w:rsid w:val="00963952"/>
    <w:rsid w:val="009C5561"/>
    <w:rsid w:val="00A05D4D"/>
    <w:rsid w:val="00A377BB"/>
    <w:rsid w:val="00A55906"/>
    <w:rsid w:val="00AB17E6"/>
    <w:rsid w:val="00B07544"/>
    <w:rsid w:val="00B26363"/>
    <w:rsid w:val="00B846E9"/>
    <w:rsid w:val="00B923BB"/>
    <w:rsid w:val="00BC78BC"/>
    <w:rsid w:val="00C16B5E"/>
    <w:rsid w:val="00CC771B"/>
    <w:rsid w:val="00D2000F"/>
    <w:rsid w:val="00D34066"/>
    <w:rsid w:val="00D517C6"/>
    <w:rsid w:val="00DD7F7B"/>
    <w:rsid w:val="00DF1C03"/>
    <w:rsid w:val="00E274A3"/>
    <w:rsid w:val="00E725E0"/>
    <w:rsid w:val="00EA5835"/>
    <w:rsid w:val="00EB7951"/>
    <w:rsid w:val="00EE350C"/>
    <w:rsid w:val="00F43646"/>
    <w:rsid w:val="00F53979"/>
    <w:rsid w:val="00FD5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3F19D"/>
  <w15:chartTrackingRefBased/>
  <w15:docId w15:val="{200F8CA2-FFE4-4F19-9D75-E79D549DA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5F21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">
    <w:name w:val="樣式1"/>
    <w:uiPriority w:val="99"/>
    <w:rsid w:val="00A377BB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265F21"/>
    <w:pPr>
      <w:spacing w:line="254" w:lineRule="auto"/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B923BB"/>
  </w:style>
  <w:style w:type="paragraph" w:styleId="a6">
    <w:name w:val="footer"/>
    <w:basedOn w:val="a"/>
    <w:link w:val="a7"/>
    <w:uiPriority w:val="99"/>
    <w:unhideWhenUsed/>
    <w:rsid w:val="00B92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B9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ggypig0121@gmail.com</dc:creator>
  <cp:keywords/>
  <dc:description/>
  <cp:lastModifiedBy>睿玹 張</cp:lastModifiedBy>
  <cp:revision>58</cp:revision>
  <dcterms:created xsi:type="dcterms:W3CDTF">2019-04-18T10:25:00Z</dcterms:created>
  <dcterms:modified xsi:type="dcterms:W3CDTF">2021-04-06T15:23:00Z</dcterms:modified>
</cp:coreProperties>
</file>